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9F0E681" w:rsidR="00091191" w:rsidRDefault="00E65598">
      <w:pPr>
        <w:spacing w:before="240" w:after="240"/>
      </w:pPr>
      <w:r>
        <w:t>Microneedling. Service</w:t>
      </w:r>
      <w:r w:rsidR="00FE45C8">
        <w:t xml:space="preserve"> </w:t>
      </w:r>
      <w:r>
        <w:t>Page. Sugar</w:t>
      </w:r>
      <w:r w:rsidR="00FE45C8">
        <w:t xml:space="preserve"> and Hive Beauty Bar.</w:t>
      </w:r>
      <w:r>
        <w:t xml:space="preserve"> </w:t>
      </w:r>
      <w:r w:rsidR="00FE45C8">
        <w:t>KA</w:t>
      </w:r>
    </w:p>
    <w:p w14:paraId="00000002" w14:textId="77777777" w:rsidR="00091191" w:rsidRDefault="00FE45C8">
      <w:pPr>
        <w:spacing w:before="240" w:after="240"/>
      </w:pPr>
      <w:r>
        <w:t>/Microneedling</w:t>
      </w:r>
    </w:p>
    <w:p w14:paraId="00000003" w14:textId="77777777" w:rsidR="00091191" w:rsidRDefault="00FE45C8">
      <w:pPr>
        <w:spacing w:before="240" w:after="240"/>
      </w:pPr>
      <w:r>
        <w:t>KW Microneedling</w:t>
      </w:r>
    </w:p>
    <w:p w14:paraId="00000004" w14:textId="5F58ECC0" w:rsidR="00091191" w:rsidRDefault="00FE45C8">
      <w:pPr>
        <w:spacing w:before="240" w:after="240"/>
      </w:pPr>
      <w:r>
        <w:t>Meta: Microneedling stimulates collagen to provide patients with facial skin</w:t>
      </w:r>
      <w:r w:rsidR="00E65598">
        <w:t xml:space="preserve"> rejuvenation</w:t>
      </w:r>
      <w:r>
        <w:t xml:space="preserve"> without painful surgery or downtime. Learn about </w:t>
      </w:r>
      <w:r w:rsidR="00E65598">
        <w:t xml:space="preserve">microneedling </w:t>
      </w:r>
      <w:r>
        <w:t>here.</w:t>
      </w:r>
    </w:p>
    <w:p w14:paraId="00000005" w14:textId="77777777" w:rsidR="00091191" w:rsidRDefault="00FE45C8">
      <w:pPr>
        <w:spacing w:before="240" w:after="240"/>
      </w:pPr>
      <w:r>
        <w:t>Microneedling | Natural Skin Rejuvenation</w:t>
      </w:r>
    </w:p>
    <w:p w14:paraId="6604DB37" w14:textId="5CD8F66B" w:rsidR="00E65598" w:rsidRDefault="00FE45C8">
      <w:pPr>
        <w:spacing w:before="240" w:after="240"/>
      </w:pPr>
      <w:r>
        <w:t>Microneedling is a popular skin rejuvenation treatment</w:t>
      </w:r>
      <w:r>
        <w:t xml:space="preserve"> that naturally repairs and rejuvenates the skin of the face. </w:t>
      </w:r>
      <w:r w:rsidR="00E65598">
        <w:t>Also called</w:t>
      </w:r>
      <w:r>
        <w:t xml:space="preserve"> Collagen Induction Therapy, Microneedling uses the body’s natural healing mechanisms to stimulate optimal collagen production. </w:t>
      </w:r>
    </w:p>
    <w:p w14:paraId="3A1B9755" w14:textId="3427D010" w:rsidR="00E65598" w:rsidRDefault="00FE45C8">
      <w:pPr>
        <w:spacing w:before="240" w:after="240"/>
      </w:pPr>
      <w:r>
        <w:t>This procedure reduces fine lines and wrinkles, diminishes</w:t>
      </w:r>
      <w:r>
        <w:t xml:space="preserve"> acne scars, shrinks pores, corrects skin tone and texture, </w:t>
      </w:r>
      <w:r w:rsidR="00E65598">
        <w:t>tightens,</w:t>
      </w:r>
      <w:r>
        <w:t xml:space="preserve"> and lifts skin, and even reduces stretch marks. </w:t>
      </w:r>
    </w:p>
    <w:p w14:paraId="00000006" w14:textId="04011F54" w:rsidR="00091191" w:rsidRDefault="00FE45C8">
      <w:pPr>
        <w:spacing w:before="240" w:after="240"/>
      </w:pPr>
      <w:r>
        <w:t>Microneedling is FDA cleared and takes as little as 15 minutes to perform. The painless procedure requires no surgery or downtime. Unlike o</w:t>
      </w:r>
      <w:r>
        <w:t>ther skin treatments, Microneedling does not involve chemicals or painful lasers.</w:t>
      </w:r>
    </w:p>
    <w:p w14:paraId="00000007" w14:textId="635AA88A" w:rsidR="00091191" w:rsidRDefault="00FE45C8">
      <w:pPr>
        <w:spacing w:before="240" w:after="240"/>
      </w:pPr>
      <w:r>
        <w:t>Rejuvenate your appearance and achieve smoother, younger-looking skin by calling Sugar and Hive Beauty Bar at 804-491-4111. We are a leading Microneedling provider in the Hen</w:t>
      </w:r>
      <w:r>
        <w:t>rico and Richmond</w:t>
      </w:r>
      <w:r w:rsidR="00E65598">
        <w:t>,</w:t>
      </w:r>
      <w:r>
        <w:t xml:space="preserve"> VA areas.</w:t>
      </w:r>
    </w:p>
    <w:p w14:paraId="00000008" w14:textId="77777777" w:rsidR="00091191" w:rsidRDefault="00FE45C8">
      <w:pPr>
        <w:spacing w:before="240" w:after="240"/>
      </w:pPr>
      <w:r>
        <w:t>Benefits of Microneedling</w:t>
      </w:r>
    </w:p>
    <w:p w14:paraId="00000009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Natural skin rejuvenation</w:t>
      </w:r>
    </w:p>
    <w:p w14:paraId="0000000A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timulates collagen production</w:t>
      </w:r>
    </w:p>
    <w:p w14:paraId="0000000B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timulates cellular renewal</w:t>
      </w:r>
    </w:p>
    <w:p w14:paraId="0000000C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surfaces skin without chemicals or lasers</w:t>
      </w:r>
    </w:p>
    <w:p w14:paraId="0000000D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afe for all skin types</w:t>
      </w:r>
    </w:p>
    <w:p w14:paraId="0000000E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Enhances the effects of topical creams and serums</w:t>
      </w:r>
    </w:p>
    <w:p w14:paraId="0000000F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 the results of other skincare procedure</w:t>
      </w:r>
    </w:p>
    <w:p w14:paraId="00000010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Does not cause hyperpigmentation</w:t>
      </w:r>
    </w:p>
    <w:p w14:paraId="00000011" w14:textId="77777777" w:rsidR="00091191" w:rsidRDefault="00FE45C8">
      <w:pPr>
        <w:spacing w:before="240" w:after="240"/>
      </w:pPr>
      <w:r>
        <w:t>Microneedling Before and After*</w:t>
      </w:r>
    </w:p>
    <w:p w14:paraId="00000012" w14:textId="5F37B079" w:rsidR="00091191" w:rsidRDefault="00FE45C8">
      <w:pPr>
        <w:spacing w:before="240" w:after="240"/>
      </w:pPr>
      <w:r>
        <w:lastRenderedPageBreak/>
        <w:t>Microneedling before and after images show the skin improvemen</w:t>
      </w:r>
      <w:r>
        <w:t xml:space="preserve">ts possible with this treatment. While results may vary per patient, the before and after pictures show the </w:t>
      </w:r>
      <w:r w:rsidR="00E65598">
        <w:t>actu</w:t>
      </w:r>
      <w:r>
        <w:t>al results of patients who achieve optimal skin rejuvenation during their Microneedling experience.</w:t>
      </w:r>
    </w:p>
    <w:p w14:paraId="00000013" w14:textId="77777777" w:rsidR="00091191" w:rsidRDefault="00FE45C8">
      <w:pPr>
        <w:spacing w:before="240" w:after="240"/>
      </w:pPr>
      <w:r>
        <w:t>How Does Microneedling Work?</w:t>
      </w:r>
    </w:p>
    <w:p w14:paraId="473E550F" w14:textId="77777777" w:rsidR="00FE45C8" w:rsidRDefault="00FE45C8">
      <w:pPr>
        <w:spacing w:before="240" w:after="240"/>
      </w:pPr>
      <w:r>
        <w:t>Microneedling use</w:t>
      </w:r>
      <w:r>
        <w:t xml:space="preserve">s fine, surgical-grade needles to create micro-wounds in the skin. The body’s natural healing mechanisms kick in as a response to the </w:t>
      </w:r>
      <w:r>
        <w:t>superficial injuries created by the needles.</w:t>
      </w:r>
      <w:r>
        <w:t xml:space="preserve"> </w:t>
      </w:r>
    </w:p>
    <w:p w14:paraId="00000014" w14:textId="446A90B5" w:rsidR="00091191" w:rsidRDefault="00FE45C8">
      <w:pPr>
        <w:spacing w:before="240" w:after="240"/>
      </w:pPr>
      <w:r>
        <w:t>As a result, microneedling causes the skin to regenerate skin cells, release growth factors, and produce</w:t>
      </w:r>
      <w:r>
        <w:t xml:space="preserve"> </w:t>
      </w:r>
      <w:r>
        <w:t>collagen and elastin. Both collagen and elastin are significant factors in providing skin healing for healthy, beautiful skin.</w:t>
      </w:r>
    </w:p>
    <w:p w14:paraId="00000015" w14:textId="77777777" w:rsidR="00091191" w:rsidRDefault="00FE45C8">
      <w:pPr>
        <w:spacing w:before="240" w:after="240"/>
      </w:pPr>
      <w:r>
        <w:t>Why Choose Microneedling</w:t>
      </w:r>
    </w:p>
    <w:p w14:paraId="5FABACF4" w14:textId="561A0621" w:rsidR="00E65598" w:rsidRDefault="00FE45C8">
      <w:pPr>
        <w:spacing w:before="240" w:after="240"/>
      </w:pPr>
      <w:r>
        <w:t>Microneedling stimulates the wound healing cascade that increases circulation,</w:t>
      </w:r>
      <w:r w:rsidR="00E65598">
        <w:t xml:space="preserve"> triggers</w:t>
      </w:r>
      <w:r>
        <w:t xml:space="preserve"> skin</w:t>
      </w:r>
      <w:r w:rsidR="00E65598">
        <w:t xml:space="preserve"> cell</w:t>
      </w:r>
      <w:r>
        <w:t xml:space="preserve"> renewal, relea</w:t>
      </w:r>
      <w:r>
        <w:t>se</w:t>
      </w:r>
      <w:r w:rsidR="00E65598">
        <w:t>s</w:t>
      </w:r>
      <w:r>
        <w:t xml:space="preserve"> growth factors</w:t>
      </w:r>
      <w:r w:rsidR="00E65598">
        <w:t>,</w:t>
      </w:r>
      <w:r>
        <w:t xml:space="preserve"> and generates optimal collagen and elastin. </w:t>
      </w:r>
    </w:p>
    <w:p w14:paraId="00000016" w14:textId="12E1133C" w:rsidR="00091191" w:rsidRDefault="00FE45C8">
      <w:pPr>
        <w:spacing w:before="240" w:after="240"/>
      </w:pPr>
      <w:r>
        <w:t>Scientific studies show this process benefits the skin in a variety of ways. Some of the long-term benefits include:</w:t>
      </w:r>
    </w:p>
    <w:p w14:paraId="00000017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Even skin tone and texture</w:t>
      </w:r>
    </w:p>
    <w:p w14:paraId="00000018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duces fine lines and wrinkle</w:t>
      </w:r>
      <w:r>
        <w:t>s</w:t>
      </w:r>
    </w:p>
    <w:p w14:paraId="00000019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sun damage</w:t>
      </w:r>
    </w:p>
    <w:p w14:paraId="0000001A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pigmentation irregularities</w:t>
      </w:r>
    </w:p>
    <w:p w14:paraId="0000001B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duces acne scars and stretch marks</w:t>
      </w:r>
    </w:p>
    <w:p w14:paraId="0000001C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duces pore size</w:t>
      </w:r>
    </w:p>
    <w:p w14:paraId="0000001D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skin laxity</w:t>
      </w:r>
    </w:p>
    <w:p w14:paraId="0000001E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benefits of topical creams and serums</w:t>
      </w:r>
    </w:p>
    <w:p w14:paraId="0000001F" w14:textId="77777777" w:rsidR="00091191" w:rsidRDefault="00FE45C8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Provides plump, radiant skin</w:t>
      </w:r>
    </w:p>
    <w:p w14:paraId="00000020" w14:textId="77777777" w:rsidR="00091191" w:rsidRDefault="00FE45C8">
      <w:pPr>
        <w:spacing w:before="240" w:after="240"/>
      </w:pPr>
      <w:r>
        <w:t>Does Microneedling Hurt?</w:t>
      </w:r>
    </w:p>
    <w:p w14:paraId="00000021" w14:textId="77777777" w:rsidR="00091191" w:rsidRDefault="00FE45C8">
      <w:pPr>
        <w:spacing w:before="240" w:after="240"/>
      </w:pPr>
      <w:r>
        <w:t>Microneedling utilizes topical numbing creams making the procedure virtually painless. While patient experiences vary, one survey in JAMA Dermatology shows that on a pain scale of 1 to 10, patients rated their pain as one, with ten being the most painful.</w:t>
      </w:r>
    </w:p>
    <w:p w14:paraId="00000022" w14:textId="77777777" w:rsidR="00091191" w:rsidRDefault="00FE45C8">
      <w:pPr>
        <w:spacing w:before="240" w:after="240"/>
      </w:pPr>
      <w:r>
        <w:t>Microneedling Recovery</w:t>
      </w:r>
    </w:p>
    <w:p w14:paraId="011EF3A9" w14:textId="06F073B1" w:rsidR="00E65598" w:rsidRDefault="00FE45C8">
      <w:pPr>
        <w:spacing w:before="240" w:after="240"/>
      </w:pPr>
      <w:r>
        <w:lastRenderedPageBreak/>
        <w:t>After the microneedling treatment, patients may experience skin redness and swelling similar to a mild sunburn. The symptoms tend to go away within 24 to 72 hours. As with all skin treatments, i</w:t>
      </w:r>
      <w:r>
        <w:t>ndividual experiences may vary.*</w:t>
      </w:r>
      <w:r>
        <w:t xml:space="preserve"> </w:t>
      </w:r>
    </w:p>
    <w:p w14:paraId="00000023" w14:textId="76600A27" w:rsidR="00091191" w:rsidRDefault="00FE45C8">
      <w:pPr>
        <w:spacing w:before="240" w:after="240"/>
      </w:pPr>
      <w:r>
        <w:t xml:space="preserve">A microneedling specialist </w:t>
      </w:r>
      <w:r w:rsidR="00E65598">
        <w:t>will</w:t>
      </w:r>
      <w:r>
        <w:t xml:space="preserve"> discu</w:t>
      </w:r>
      <w:r>
        <w:t>ss the downtime and aftercare in detail during a complimentary consultation with Sugar and Hive Beauty Bar.</w:t>
      </w:r>
    </w:p>
    <w:p w14:paraId="00000024" w14:textId="77777777" w:rsidR="00091191" w:rsidRDefault="00FE45C8">
      <w:pPr>
        <w:spacing w:before="240" w:after="240"/>
      </w:pPr>
      <w:r>
        <w:t>How Much Does Microneedling Cost?</w:t>
      </w:r>
    </w:p>
    <w:p w14:paraId="4CC5FD62" w14:textId="77777777" w:rsidR="00FE45C8" w:rsidRDefault="00FE45C8">
      <w:pPr>
        <w:spacing w:before="240" w:after="240"/>
      </w:pPr>
      <w:r>
        <w:t>Microneedling is one of the most affordable skincare treatments. However, several factors influence the exact Micr</w:t>
      </w:r>
      <w:r>
        <w:t>oneedling cost. These factors include treatment scope and area, the number of sessions needed, and discounts from package pricing or pairing your microneedling treatment with other skin services.</w:t>
      </w:r>
    </w:p>
    <w:p w14:paraId="00000025" w14:textId="03F79970" w:rsidR="00091191" w:rsidRDefault="00E65598">
      <w:pPr>
        <w:spacing w:before="240" w:after="240"/>
      </w:pPr>
      <w:r>
        <w:t>A skincare specialist can discuss Microneedling prices and customize a treatment to fit your individual needs and budget during your consultation</w:t>
      </w:r>
      <w:r w:rsidR="00FE45C8">
        <w:t>.</w:t>
      </w:r>
    </w:p>
    <w:p w14:paraId="00000026" w14:textId="20515E79" w:rsidR="00091191" w:rsidRDefault="00FE45C8">
      <w:pPr>
        <w:spacing w:before="240" w:after="240"/>
      </w:pPr>
      <w:r>
        <w:t>Micro</w:t>
      </w:r>
      <w:r w:rsidR="00E65598">
        <w:t xml:space="preserve"> </w:t>
      </w:r>
      <w:r>
        <w:t>Needling Side Effects</w:t>
      </w:r>
    </w:p>
    <w:p w14:paraId="09DEF682" w14:textId="42A2D4B9" w:rsidR="00E65598" w:rsidRDefault="00FE45C8">
      <w:pPr>
        <w:spacing w:before="240" w:after="240"/>
      </w:pPr>
      <w:r>
        <w:t>Micro Needling is an FDA</w:t>
      </w:r>
      <w:r w:rsidR="00E65598">
        <w:t>-</w:t>
      </w:r>
      <w:r>
        <w:t xml:space="preserve">cleared treatment that rejuvenates the </w:t>
      </w:r>
      <w:r>
        <w:t xml:space="preserve">skin without surgery, painful chemicals, or lasers. This treatment is safe for most skin types. Micro Needling side effects are exceedingly rare. </w:t>
      </w:r>
    </w:p>
    <w:p w14:paraId="00000027" w14:textId="5D726D7B" w:rsidR="00091191" w:rsidRDefault="00FE45C8">
      <w:pPr>
        <w:spacing w:before="240" w:after="240"/>
      </w:pPr>
      <w:r>
        <w:t>During your consultation, a specialist can discuss any possibility of side effects for patients who are concer</w:t>
      </w:r>
      <w:r>
        <w:t>ned.</w:t>
      </w:r>
    </w:p>
    <w:p w14:paraId="00000028" w14:textId="77777777" w:rsidR="00091191" w:rsidRDefault="00FE45C8">
      <w:pPr>
        <w:spacing w:before="240" w:after="240"/>
      </w:pPr>
      <w:r>
        <w:t>When Will I See Micro-Needling Results?</w:t>
      </w:r>
    </w:p>
    <w:p w14:paraId="00000029" w14:textId="1FB2E66B" w:rsidR="00091191" w:rsidRDefault="00FE45C8">
      <w:pPr>
        <w:spacing w:before="240" w:after="240"/>
        <w:rPr>
          <w:b/>
        </w:rPr>
      </w:pPr>
      <w:r>
        <w:t>While individual experiences vary, many patients experience short-term micro-needling results almost immediately. These patients report seeing plumper skin and a more radiant complexion shortly after their first</w:t>
      </w:r>
      <w:r>
        <w:t xml:space="preserve"> micro-needling experience. Long-term effects gradually appear over</w:t>
      </w:r>
      <w:r>
        <w:t xml:space="preserve"> several weeks to months after the treatment</w:t>
      </w:r>
      <w:r>
        <w:t xml:space="preserve"> as t</w:t>
      </w:r>
      <w:r>
        <w:t xml:space="preserve">he body produces more collagen and elastin. </w:t>
      </w:r>
    </w:p>
    <w:p w14:paraId="0000002A" w14:textId="77777777" w:rsidR="00091191" w:rsidRDefault="00FE45C8">
      <w:pPr>
        <w:spacing w:before="240" w:after="240"/>
      </w:pPr>
      <w:r>
        <w:t>Microneedling Near Me</w:t>
      </w:r>
    </w:p>
    <w:p w14:paraId="0000002B" w14:textId="0AE3775A" w:rsidR="00091191" w:rsidRDefault="004260AC">
      <w:pPr>
        <w:spacing w:before="240" w:after="240"/>
      </w:pPr>
      <w:r>
        <w:t>Turn</w:t>
      </w:r>
      <w:r w:rsidR="00FE45C8">
        <w:t xml:space="preserve"> back the clock and </w:t>
      </w:r>
      <w:r w:rsidR="00FE45C8">
        <w:t xml:space="preserve">rejuvenate the </w:t>
      </w:r>
      <w:r w:rsidR="00FE45C8">
        <w:t>appearance of your skin, contact Sugar and Hive Beauty Bar. We are a leading provider of Microneedling skin rejuvenation in the Henrico and Richmond</w:t>
      </w:r>
      <w:r w:rsidR="00E65598">
        <w:t>,</w:t>
      </w:r>
      <w:r w:rsidR="00FE45C8">
        <w:t xml:space="preserve"> VA areas. We have an expert staff of skincare specialists and the use of the </w:t>
      </w:r>
      <w:r w:rsidR="00E65598">
        <w:t>SkinPen</w:t>
      </w:r>
      <w:r w:rsidR="00FE45C8">
        <w:t xml:space="preserve"> for Microneedling proc</w:t>
      </w:r>
      <w:r w:rsidR="00FE45C8">
        <w:t>edures. Call us at 804-491-4111 to schedule your free consultation to learn more about this procedure.</w:t>
      </w:r>
    </w:p>
    <w:p w14:paraId="0000002C" w14:textId="77777777" w:rsidR="00091191" w:rsidRDefault="00FE45C8">
      <w:pPr>
        <w:spacing w:before="240" w:after="240"/>
      </w:pPr>
      <w:r>
        <w:t>Sources:</w:t>
      </w:r>
    </w:p>
    <w:p w14:paraId="0000002D" w14:textId="77777777" w:rsidR="00091191" w:rsidRDefault="00FE45C8">
      <w:pPr>
        <w:spacing w:before="240" w:after="240"/>
      </w:pPr>
      <w:r>
        <w:t>¹</w:t>
      </w:r>
      <w:hyperlink r:id="rId4">
        <w:r>
          <w:t xml:space="preserve"> </w:t>
        </w:r>
      </w:hyperlink>
      <w:hyperlink r:id="rId5">
        <w:r>
          <w:rPr>
            <w:color w:val="1155CC"/>
            <w:u w:val="single"/>
          </w:rPr>
          <w:t>Micro needling</w:t>
        </w:r>
        <w:r>
          <w:rPr>
            <w:color w:val="1155CC"/>
            <w:u w:val="single"/>
          </w:rPr>
          <w:t>: A Comprehensive Review.</w:t>
        </w:r>
      </w:hyperlink>
      <w:r>
        <w:rPr>
          <w:u w:val="single"/>
        </w:rPr>
        <w:t xml:space="preserve"> </w:t>
      </w:r>
      <w:r>
        <w:rPr>
          <w:i/>
        </w:rPr>
        <w:t>Dermatological Surgery.</w:t>
      </w:r>
      <w:r>
        <w:t xml:space="preserve"> 2017.</w:t>
      </w:r>
    </w:p>
    <w:p w14:paraId="0000002E" w14:textId="77777777" w:rsidR="00091191" w:rsidRDefault="00FE45C8">
      <w:pPr>
        <w:spacing w:before="240" w:after="240"/>
      </w:pPr>
      <w:r>
        <w:t>²</w:t>
      </w:r>
      <w:hyperlink r:id="rId6">
        <w:r>
          <w:t xml:space="preserve"> </w:t>
        </w:r>
      </w:hyperlink>
      <w:hyperlink r:id="rId7">
        <w:r>
          <w:rPr>
            <w:color w:val="1155CC"/>
            <w:u w:val="single"/>
          </w:rPr>
          <w:t>“Review of applications of micro needling in dermato</w:t>
        </w:r>
        <w:r>
          <w:rPr>
            <w:color w:val="1155CC"/>
            <w:u w:val="single"/>
          </w:rPr>
          <w:t>logy.”</w:t>
        </w:r>
      </w:hyperlink>
      <w:hyperlink r:id="rId8">
        <w:r>
          <w:t xml:space="preserve"> </w:t>
        </w:r>
      </w:hyperlink>
      <w:hyperlink r:id="rId9">
        <w:r>
          <w:rPr>
            <w:i/>
            <w:color w:val="1155CC"/>
          </w:rPr>
          <w:t>Clinical, Cosmetic and Investigational Dermatology</w:t>
        </w:r>
      </w:hyperlink>
      <w:r>
        <w:rPr>
          <w:i/>
        </w:rPr>
        <w:t xml:space="preserve">. </w:t>
      </w:r>
      <w:r>
        <w:t>2017</w:t>
      </w:r>
    </w:p>
    <w:p w14:paraId="0000002F" w14:textId="77777777" w:rsidR="00091191" w:rsidRDefault="00FE45C8">
      <w:pPr>
        <w:spacing w:before="240" w:after="240"/>
      </w:pPr>
      <w:r>
        <w:lastRenderedPageBreak/>
        <w:t>³</w:t>
      </w:r>
      <w:hyperlink r:id="rId10">
        <w:r>
          <w:t xml:space="preserve"> </w:t>
        </w:r>
      </w:hyperlink>
      <w:hyperlink r:id="rId11">
        <w:r>
          <w:rPr>
            <w:color w:val="1155CC"/>
            <w:u w:val="single"/>
          </w:rPr>
          <w:t>“Micro-needling: Advances and widening horizons.”</w:t>
        </w:r>
      </w:hyperlink>
      <w:hyperlink r:id="rId12">
        <w:r>
          <w:rPr>
            <w:u w:val="single"/>
          </w:rPr>
          <w:t xml:space="preserve"> </w:t>
        </w:r>
      </w:hyperlink>
      <w:hyperlink r:id="rId13">
        <w:r>
          <w:rPr>
            <w:i/>
            <w:color w:val="1155CC"/>
          </w:rPr>
          <w:t>Indian</w:t>
        </w:r>
        <w:r>
          <w:rPr>
            <w:i/>
            <w:color w:val="1155CC"/>
          </w:rPr>
          <w:t xml:space="preserve"> Dermatology Online Journal</w:t>
        </w:r>
      </w:hyperlink>
      <w:r>
        <w:rPr>
          <w:i/>
        </w:rPr>
        <w:t>.</w:t>
      </w:r>
      <w:r>
        <w:t xml:space="preserve"> 2016</w:t>
      </w:r>
    </w:p>
    <w:p w14:paraId="00000030" w14:textId="77777777" w:rsidR="00091191" w:rsidRDefault="00FE45C8">
      <w:pPr>
        <w:spacing w:before="240" w:after="240"/>
      </w:pPr>
      <w:r>
        <w:t xml:space="preserve">⁴ “Efficacy of a needling device for the treatment of acne scars: a randomized clinical trial.” </w:t>
      </w:r>
      <w:r>
        <w:rPr>
          <w:i/>
        </w:rPr>
        <w:t>Jama Dermatology.</w:t>
      </w:r>
      <w:r>
        <w:t xml:space="preserve"> 2014.</w:t>
      </w:r>
    </w:p>
    <w:p w14:paraId="00000031" w14:textId="77777777" w:rsidR="00091191" w:rsidRDefault="00FE45C8">
      <w:pPr>
        <w:spacing w:before="240" w:after="240"/>
        <w:rPr>
          <w:highlight w:val="white"/>
        </w:rPr>
      </w:pPr>
      <w:r>
        <w:rPr>
          <w:vertAlign w:val="superscript"/>
        </w:rPr>
        <w:t>5</w:t>
      </w:r>
      <w:r>
        <w:t xml:space="preserve"> </w:t>
      </w:r>
      <w:r>
        <w:rPr>
          <w:u w:val="single"/>
        </w:rPr>
        <w:t>“</w:t>
      </w:r>
      <w:hyperlink r:id="rId14">
        <w:r>
          <w:rPr>
            <w:color w:val="1155CC"/>
            <w:highlight w:val="white"/>
            <w:u w:val="single"/>
          </w:rPr>
          <w:t>Skin resurfacing procedures: new and emerging options</w:t>
        </w:r>
      </w:hyperlink>
      <w:r>
        <w:rPr>
          <w:highlight w:val="white"/>
        </w:rPr>
        <w:t xml:space="preserve">.” </w:t>
      </w:r>
      <w:r>
        <w:rPr>
          <w:i/>
          <w:highlight w:val="white"/>
        </w:rPr>
        <w:t xml:space="preserve">Clinical, Cosmetic, and Investigational Dermatology. </w:t>
      </w:r>
      <w:r>
        <w:rPr>
          <w:highlight w:val="white"/>
        </w:rPr>
        <w:t>2014.</w:t>
      </w:r>
    </w:p>
    <w:p w14:paraId="00000032" w14:textId="77777777" w:rsidR="00091191" w:rsidRDefault="00FE45C8">
      <w:pPr>
        <w:spacing w:before="240" w:after="240"/>
      </w:pPr>
      <w:r>
        <w:rPr>
          <w:vertAlign w:val="superscript"/>
        </w:rPr>
        <w:t>6</w:t>
      </w:r>
      <w:hyperlink r:id="rId15">
        <w:r>
          <w:t xml:space="preserve"> </w:t>
        </w:r>
      </w:hyperlink>
      <w:hyperlink r:id="rId16">
        <w:r>
          <w:rPr>
            <w:color w:val="1155CC"/>
            <w:u w:val="single"/>
          </w:rPr>
          <w:t>“Efficacy of a needling device for the treatment of acne scars: a randomized clinical trial</w:t>
        </w:r>
      </w:hyperlink>
      <w:r>
        <w:t xml:space="preserve">.” </w:t>
      </w:r>
      <w:r>
        <w:rPr>
          <w:i/>
        </w:rPr>
        <w:t>Jama Dermatology.</w:t>
      </w:r>
      <w:r>
        <w:t xml:space="preserve"> 2014.</w:t>
      </w:r>
    </w:p>
    <w:p w14:paraId="00000033" w14:textId="77777777" w:rsidR="00091191" w:rsidRDefault="00091191"/>
    <w:sectPr w:rsidR="000911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sjAwsTQwMjI0MDVT0lEKTi0uzszPAykwrAUA26B51SwAAAA="/>
  </w:docVars>
  <w:rsids>
    <w:rsidRoot w:val="00091191"/>
    <w:rsid w:val="00091191"/>
    <w:rsid w:val="004260AC"/>
    <w:rsid w:val="00E65598"/>
    <w:rsid w:val="00FE4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8296E"/>
  <w15:docId w15:val="{68BF36AD-3A6B-464F-9089-A04F4C3E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2147/CCID.S142450" TargetMode="External"/><Relationship Id="rId13" Type="http://schemas.openxmlformats.org/officeDocument/2006/relationships/hyperlink" Target="https://dx.doi.org/10.4103/2229-5178.185468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mc/articles/PMC5556180/" TargetMode="External"/><Relationship Id="rId12" Type="http://schemas.openxmlformats.org/officeDocument/2006/relationships/hyperlink" Target="https://dx.doi.org/10.4103/2229-5178.185468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ncbi.nlm.nih.gov/pubmed/24919799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ncbi.nlm.nih.gov/pmc/articles/PMC5556180/" TargetMode="External"/><Relationship Id="rId11" Type="http://schemas.openxmlformats.org/officeDocument/2006/relationships/hyperlink" Target="https://www.ncbi.nlm.nih.gov/pmc/articles/PMC4976400/" TargetMode="External"/><Relationship Id="rId5" Type="http://schemas.openxmlformats.org/officeDocument/2006/relationships/hyperlink" Target="https://www.ncbi.nlm.nih.gov/pubmed/27755171" TargetMode="External"/><Relationship Id="rId15" Type="http://schemas.openxmlformats.org/officeDocument/2006/relationships/hyperlink" Target="https://www.ncbi.nlm.nih.gov/pubmed/24919799" TargetMode="External"/><Relationship Id="rId10" Type="http://schemas.openxmlformats.org/officeDocument/2006/relationships/hyperlink" Target="https://www.ncbi.nlm.nih.gov/pmc/articles/PMC4976400/" TargetMode="External"/><Relationship Id="rId4" Type="http://schemas.openxmlformats.org/officeDocument/2006/relationships/hyperlink" Target="https://www.ncbi.nlm.nih.gov/pubmed/27755171" TargetMode="External"/><Relationship Id="rId9" Type="http://schemas.openxmlformats.org/officeDocument/2006/relationships/hyperlink" Target="https://dx.doi.org/10.2147/CCID.S142450" TargetMode="External"/><Relationship Id="rId14" Type="http://schemas.openxmlformats.org/officeDocument/2006/relationships/hyperlink" Target="https://www.ncbi.nlm.nih.gov/pmc/articles/PMC415573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22</Words>
  <Characters>5828</Characters>
  <Application>Microsoft Office Word</Application>
  <DocSecurity>0</DocSecurity>
  <Lines>48</Lines>
  <Paragraphs>13</Paragraphs>
  <ScaleCrop>false</ScaleCrop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4</cp:revision>
  <dcterms:created xsi:type="dcterms:W3CDTF">2021-05-26T18:40:00Z</dcterms:created>
  <dcterms:modified xsi:type="dcterms:W3CDTF">2021-05-26T18:47:00Z</dcterms:modified>
</cp:coreProperties>
</file>